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A2904" w14:textId="665B5F83" w:rsidR="00A8754D" w:rsidRDefault="00F93CD6" w:rsidP="00442267">
      <w:pPr>
        <w:pStyle w:val="Title"/>
        <w:spacing w:line="240" w:lineRule="auto"/>
        <w:ind w:left="0" w:right="0"/>
      </w:pPr>
      <w:r>
        <w:t>Anita Net</w:t>
      </w:r>
    </w:p>
    <w:p w14:paraId="32243288" w14:textId="36F8D7AE" w:rsidR="00A8754D" w:rsidRDefault="00A8754D" w:rsidP="00442267">
      <w:pPr>
        <w:pStyle w:val="BodyText"/>
        <w:ind w:left="0" w:firstLine="0"/>
        <w:jc w:val="center"/>
      </w:pPr>
      <w:r>
        <w:t>Kennesaw,</w:t>
      </w:r>
      <w:r>
        <w:rPr>
          <w:spacing w:val="-2"/>
        </w:rPr>
        <w:t xml:space="preserve"> </w:t>
      </w:r>
      <w:r>
        <w:t>GA</w:t>
      </w:r>
      <w:r>
        <w:rPr>
          <w:spacing w:val="-2"/>
        </w:rPr>
        <w:t xml:space="preserve"> </w:t>
      </w:r>
      <w:r>
        <w:t>30144</w:t>
      </w:r>
      <w:r>
        <w:rPr>
          <w:spacing w:val="2"/>
        </w:rPr>
        <w:t xml:space="preserve"> </w:t>
      </w:r>
      <w:r>
        <w:rPr>
          <w:spacing w:val="2"/>
        </w:rPr>
        <w:t xml:space="preserve">| </w:t>
      </w:r>
      <w:r>
        <w:t>(</w:t>
      </w:r>
      <w:r>
        <w:t>123</w:t>
      </w:r>
      <w:r>
        <w:t>)</w:t>
      </w:r>
      <w:r>
        <w:rPr>
          <w:spacing w:val="-3"/>
        </w:rPr>
        <w:t xml:space="preserve"> </w:t>
      </w:r>
      <w:r>
        <w:t>45</w:t>
      </w:r>
      <w:r>
        <w:t>6</w:t>
      </w:r>
      <w:r>
        <w:t>–</w:t>
      </w:r>
      <w:r>
        <w:t xml:space="preserve">7890 </w:t>
      </w:r>
      <w:r w:rsidRPr="00F93CD6">
        <w:t xml:space="preserve">| </w:t>
      </w:r>
      <w:r w:rsidR="00F93CD6" w:rsidRPr="00F93CD6">
        <w:t>anet1998@yahoo.com</w:t>
      </w:r>
    </w:p>
    <w:p w14:paraId="2DEFCB68" w14:textId="77777777" w:rsidR="00397A93" w:rsidRDefault="00397A93" w:rsidP="00442267">
      <w:pPr>
        <w:pStyle w:val="BodyText"/>
        <w:ind w:left="0" w:firstLine="0"/>
        <w:rPr>
          <w:sz w:val="26"/>
        </w:rPr>
      </w:pPr>
    </w:p>
    <w:p w14:paraId="2DEFCB6E" w14:textId="4175D925" w:rsidR="00397A93" w:rsidRPr="00B958B8" w:rsidRDefault="003573BA" w:rsidP="00442267">
      <w:pPr>
        <w:pStyle w:val="Heading1"/>
        <w:ind w:left="0"/>
        <w:rPr>
          <w:u w:val="single"/>
        </w:rPr>
        <w:sectPr w:rsidR="00397A93" w:rsidRPr="00B958B8" w:rsidSect="00A8754D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  <w:r w:rsidRPr="00B958B8">
        <w:rPr>
          <w:u w:val="single"/>
        </w:rPr>
        <w:t>OBJECTIVE</w:t>
      </w:r>
    </w:p>
    <w:p w14:paraId="2DEFCB6F" w14:textId="448CD684" w:rsidR="00397A93" w:rsidRPr="00442267" w:rsidRDefault="003573BA" w:rsidP="00442267">
      <w:pPr>
        <w:rPr>
          <w:sz w:val="24"/>
          <w:szCs w:val="24"/>
        </w:rPr>
      </w:pPr>
      <w:r w:rsidRPr="00442267">
        <w:rPr>
          <w:sz w:val="24"/>
          <w:szCs w:val="24"/>
        </w:rPr>
        <w:t>To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>obtain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>a</w:t>
      </w:r>
      <w:r w:rsidRPr="00442267">
        <w:rPr>
          <w:sz w:val="24"/>
          <w:szCs w:val="24"/>
        </w:rPr>
        <w:t xml:space="preserve"> </w:t>
      </w:r>
      <w:r w:rsidR="00F93CD6" w:rsidRPr="00442267">
        <w:rPr>
          <w:sz w:val="24"/>
          <w:szCs w:val="24"/>
        </w:rPr>
        <w:t>full-time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>position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>in an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>exercise science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>or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>health care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 xml:space="preserve">related </w:t>
      </w:r>
      <w:r w:rsidR="00F93CD6" w:rsidRPr="00442267">
        <w:rPr>
          <w:sz w:val="24"/>
          <w:szCs w:val="24"/>
        </w:rPr>
        <w:t>field, to</w:t>
      </w:r>
      <w:r w:rsidRPr="00442267">
        <w:rPr>
          <w:sz w:val="24"/>
          <w:szCs w:val="24"/>
        </w:rPr>
        <w:t xml:space="preserve"> utilize</w:t>
      </w:r>
      <w:r w:rsidRPr="00442267">
        <w:rPr>
          <w:sz w:val="24"/>
          <w:szCs w:val="24"/>
        </w:rPr>
        <w:t xml:space="preserve"> </w:t>
      </w:r>
      <w:r w:rsidR="00F93CD6" w:rsidRPr="00442267">
        <w:rPr>
          <w:sz w:val="24"/>
          <w:szCs w:val="24"/>
        </w:rPr>
        <w:t>extensive skills</w:t>
      </w:r>
      <w:r w:rsidRPr="00442267">
        <w:rPr>
          <w:sz w:val="24"/>
          <w:szCs w:val="24"/>
        </w:rPr>
        <w:t xml:space="preserve"> </w:t>
      </w:r>
      <w:r w:rsidRPr="00442267">
        <w:rPr>
          <w:sz w:val="24"/>
          <w:szCs w:val="24"/>
        </w:rPr>
        <w:t>and</w:t>
      </w:r>
      <w:r w:rsidRPr="00442267">
        <w:rPr>
          <w:sz w:val="24"/>
          <w:szCs w:val="24"/>
        </w:rPr>
        <w:t xml:space="preserve"> expertise to assist clientele.</w:t>
      </w:r>
    </w:p>
    <w:p w14:paraId="2DEFCB70" w14:textId="77777777" w:rsidR="00397A93" w:rsidRDefault="00397A93" w:rsidP="00442267">
      <w:pPr>
        <w:pStyle w:val="BodyText"/>
        <w:ind w:left="0" w:firstLine="0"/>
      </w:pPr>
    </w:p>
    <w:p w14:paraId="2DEFCB71" w14:textId="77777777" w:rsidR="00397A93" w:rsidRPr="00B958B8" w:rsidRDefault="003573BA" w:rsidP="00442267">
      <w:pPr>
        <w:pStyle w:val="Heading1"/>
        <w:spacing w:before="1"/>
        <w:ind w:left="0"/>
        <w:rPr>
          <w:u w:val="single"/>
        </w:rPr>
      </w:pPr>
      <w:r w:rsidRPr="00B958B8">
        <w:rPr>
          <w:u w:val="single"/>
        </w:rPr>
        <w:t>EDUCATION</w:t>
      </w:r>
    </w:p>
    <w:p w14:paraId="4B091B3A" w14:textId="294C63EB" w:rsidR="002C2B4D" w:rsidRPr="00B30036" w:rsidRDefault="002C2B4D" w:rsidP="00442267">
      <w:r w:rsidRPr="00B30036">
        <w:t>Bachelor of Science, Exercise Science</w:t>
      </w:r>
      <w:r w:rsidR="00442267" w:rsidRPr="00442267">
        <w:t xml:space="preserve"> </w:t>
      </w:r>
      <w:r w:rsidR="00442267">
        <w:tab/>
      </w:r>
      <w:r w:rsidR="00442267">
        <w:tab/>
      </w:r>
      <w:r w:rsidR="00442267">
        <w:tab/>
      </w:r>
      <w:r w:rsidR="00442267">
        <w:tab/>
      </w:r>
      <w:r w:rsidR="00442267">
        <w:tab/>
      </w:r>
      <w:r w:rsidR="00442267">
        <w:tab/>
      </w:r>
      <w:r w:rsidR="00442267">
        <w:tab/>
      </w:r>
      <w:r w:rsidR="00442267">
        <w:tab/>
      </w:r>
      <w:r w:rsidR="00442267">
        <w:tab/>
        <w:t xml:space="preserve">        </w:t>
      </w:r>
      <w:r w:rsidR="00442267" w:rsidRPr="00B30036">
        <w:t>May 20XX</w:t>
      </w:r>
    </w:p>
    <w:p w14:paraId="2DEFCB72" w14:textId="50A57728" w:rsidR="00397A93" w:rsidRPr="00B30036" w:rsidRDefault="003573BA" w:rsidP="00442267">
      <w:r w:rsidRPr="00B30036">
        <w:t>Kennesaw</w:t>
      </w:r>
      <w:r w:rsidRPr="00B30036">
        <w:t xml:space="preserve"> </w:t>
      </w:r>
      <w:r w:rsidRPr="00B30036">
        <w:t>State</w:t>
      </w:r>
      <w:r w:rsidRPr="00B30036">
        <w:t xml:space="preserve"> </w:t>
      </w:r>
      <w:r w:rsidRPr="00B30036">
        <w:t>University (KSU),</w:t>
      </w:r>
      <w:r w:rsidRPr="00B30036">
        <w:t xml:space="preserve"> </w:t>
      </w:r>
      <w:r w:rsidRPr="00B30036">
        <w:t>Kennesaw,</w:t>
      </w:r>
      <w:r w:rsidRPr="00B30036">
        <w:t xml:space="preserve"> </w:t>
      </w:r>
      <w:r w:rsidRPr="00B30036">
        <w:t>GA</w:t>
      </w:r>
      <w:r w:rsidRPr="00B30036">
        <w:tab/>
      </w:r>
      <w:r w:rsidR="00442267">
        <w:tab/>
      </w:r>
      <w:r w:rsidR="00442267">
        <w:tab/>
      </w:r>
      <w:r w:rsidR="00442267">
        <w:tab/>
      </w:r>
      <w:r w:rsidR="00442267">
        <w:tab/>
      </w:r>
      <w:r w:rsidR="00442267">
        <w:tab/>
      </w:r>
      <w:r w:rsidR="00442267">
        <w:tab/>
        <w:t xml:space="preserve">           GPA: 3.0</w:t>
      </w:r>
      <w:r w:rsidR="006D643C" w:rsidRPr="00B30036">
        <w:t xml:space="preserve">    </w:t>
      </w:r>
    </w:p>
    <w:p w14:paraId="2DEFCB74" w14:textId="77777777" w:rsidR="00397A93" w:rsidRDefault="00397A93" w:rsidP="00442267">
      <w:pPr>
        <w:pStyle w:val="BodyText"/>
        <w:spacing w:before="11"/>
        <w:ind w:left="0" w:firstLine="0"/>
        <w:rPr>
          <w:b/>
          <w:sz w:val="23"/>
        </w:rPr>
      </w:pPr>
    </w:p>
    <w:p w14:paraId="2DEFCB75" w14:textId="77777777" w:rsidR="00397A93" w:rsidRPr="00B958B8" w:rsidRDefault="003573BA" w:rsidP="00442267">
      <w:pPr>
        <w:rPr>
          <w:b/>
          <w:sz w:val="24"/>
          <w:u w:val="single"/>
        </w:rPr>
      </w:pPr>
      <w:r w:rsidRPr="00B958B8">
        <w:rPr>
          <w:b/>
          <w:sz w:val="24"/>
          <w:u w:val="single"/>
        </w:rPr>
        <w:t>RELEVANT</w:t>
      </w:r>
      <w:r w:rsidRPr="00B958B8">
        <w:rPr>
          <w:b/>
          <w:spacing w:val="-2"/>
          <w:sz w:val="24"/>
          <w:u w:val="single"/>
        </w:rPr>
        <w:t xml:space="preserve"> </w:t>
      </w:r>
      <w:r w:rsidRPr="00B958B8">
        <w:rPr>
          <w:b/>
          <w:sz w:val="24"/>
          <w:u w:val="single"/>
        </w:rPr>
        <w:t>COURSES</w:t>
      </w:r>
      <w:r w:rsidRPr="00B958B8">
        <w:rPr>
          <w:b/>
          <w:spacing w:val="-1"/>
          <w:sz w:val="24"/>
          <w:u w:val="single"/>
        </w:rPr>
        <w:t xml:space="preserve"> </w:t>
      </w:r>
      <w:r w:rsidRPr="00B958B8">
        <w:rPr>
          <w:b/>
          <w:sz w:val="24"/>
          <w:u w:val="single"/>
        </w:rPr>
        <w:t>/</w:t>
      </w:r>
      <w:r w:rsidRPr="00B958B8">
        <w:rPr>
          <w:b/>
          <w:spacing w:val="-1"/>
          <w:sz w:val="24"/>
          <w:u w:val="single"/>
        </w:rPr>
        <w:t xml:space="preserve"> </w:t>
      </w:r>
      <w:r w:rsidRPr="00B958B8">
        <w:rPr>
          <w:b/>
          <w:sz w:val="24"/>
          <w:u w:val="single"/>
        </w:rPr>
        <w:t>PROJECTS</w:t>
      </w:r>
    </w:p>
    <w:p w14:paraId="2DEFCB76" w14:textId="6E233103" w:rsidR="00397A93" w:rsidRPr="00B30036" w:rsidRDefault="003573BA" w:rsidP="00442267">
      <w:pPr>
        <w:rPr>
          <w:sz w:val="24"/>
          <w:szCs w:val="24"/>
        </w:rPr>
      </w:pPr>
      <w:r w:rsidRPr="00B30036">
        <w:rPr>
          <w:sz w:val="24"/>
          <w:szCs w:val="24"/>
        </w:rPr>
        <w:t>Exercis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ging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atom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I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&amp; II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hysiology I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&amp;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II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Biomechanics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Nutrition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linical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Health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itnes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anagement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amil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Health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oto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Learn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Development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sycholog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f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hild</w:t>
      </w:r>
      <w:r w:rsidR="006D643C" w:rsidRPr="00B30036">
        <w:rPr>
          <w:sz w:val="24"/>
          <w:szCs w:val="24"/>
        </w:rPr>
        <w:t xml:space="preserve"> D</w:t>
      </w:r>
      <w:r w:rsidRPr="00B30036">
        <w:rPr>
          <w:sz w:val="24"/>
          <w:szCs w:val="24"/>
        </w:rPr>
        <w:t>evelopment</w:t>
      </w:r>
    </w:p>
    <w:p w14:paraId="2DEFCB77" w14:textId="77777777" w:rsidR="00397A93" w:rsidRPr="00B30036" w:rsidRDefault="003573BA" w:rsidP="00442267">
      <w:pPr>
        <w:pStyle w:val="ListParagraph"/>
        <w:numPr>
          <w:ilvl w:val="0"/>
          <w:numId w:val="10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Creat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dietar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alysi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 nutritio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o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pecific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individuals</w:t>
      </w:r>
    </w:p>
    <w:p w14:paraId="2DEFCB78" w14:textId="77777777" w:rsidR="00397A93" w:rsidRPr="00B30036" w:rsidRDefault="003573BA" w:rsidP="00442267">
      <w:pPr>
        <w:pStyle w:val="ListParagraph"/>
        <w:numPr>
          <w:ilvl w:val="0"/>
          <w:numId w:val="10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Creat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xercis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rescription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o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younger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iddle aged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lde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dult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hrough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as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tudies</w:t>
      </w:r>
    </w:p>
    <w:p w14:paraId="2DEFCB79" w14:textId="77777777" w:rsidR="00397A93" w:rsidRDefault="00397A93" w:rsidP="00442267">
      <w:pPr>
        <w:pStyle w:val="BodyText"/>
        <w:spacing w:before="3"/>
        <w:ind w:left="0" w:firstLine="0"/>
        <w:rPr>
          <w:sz w:val="22"/>
        </w:rPr>
      </w:pPr>
    </w:p>
    <w:p w14:paraId="2DEFCB7A" w14:textId="77777777" w:rsidR="00397A93" w:rsidRPr="00B958B8" w:rsidRDefault="003573BA" w:rsidP="00442267">
      <w:pPr>
        <w:pStyle w:val="Heading1"/>
        <w:ind w:left="0"/>
        <w:rPr>
          <w:u w:val="single"/>
        </w:rPr>
      </w:pPr>
      <w:r w:rsidRPr="00B958B8">
        <w:rPr>
          <w:u w:val="single"/>
        </w:rPr>
        <w:t>RELEVANT</w:t>
      </w:r>
      <w:r w:rsidRPr="00B958B8">
        <w:rPr>
          <w:spacing w:val="-2"/>
          <w:u w:val="single"/>
        </w:rPr>
        <w:t xml:space="preserve"> </w:t>
      </w:r>
      <w:r w:rsidRPr="00B958B8">
        <w:rPr>
          <w:u w:val="single"/>
        </w:rPr>
        <w:t>EXPERIENCE</w:t>
      </w:r>
    </w:p>
    <w:p w14:paraId="2DEFCB7B" w14:textId="75787851" w:rsidR="00397A93" w:rsidRDefault="003573BA" w:rsidP="00442267">
      <w:pPr>
        <w:tabs>
          <w:tab w:val="left" w:pos="8741"/>
        </w:tabs>
        <w:rPr>
          <w:sz w:val="24"/>
        </w:rPr>
      </w:pPr>
      <w:r>
        <w:rPr>
          <w:b/>
          <w:sz w:val="24"/>
        </w:rPr>
        <w:t>Kennesaw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tat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Universit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omen’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 xml:space="preserve">Soccer, </w:t>
      </w:r>
      <w:r>
        <w:rPr>
          <w:sz w:val="24"/>
        </w:rPr>
        <w:t>Student-Athlete</w:t>
      </w:r>
      <w:r>
        <w:rPr>
          <w:sz w:val="24"/>
        </w:rPr>
        <w:tab/>
      </w:r>
      <w:r w:rsidR="00B2355E">
        <w:rPr>
          <w:sz w:val="24"/>
        </w:rPr>
        <w:t xml:space="preserve"> </w:t>
      </w:r>
      <w:r>
        <w:rPr>
          <w:sz w:val="24"/>
        </w:rPr>
        <w:t>July</w:t>
      </w:r>
      <w:r>
        <w:rPr>
          <w:spacing w:val="-1"/>
          <w:sz w:val="24"/>
        </w:rPr>
        <w:t xml:space="preserve"> </w:t>
      </w:r>
      <w:r>
        <w:rPr>
          <w:sz w:val="24"/>
        </w:rPr>
        <w:t>20</w:t>
      </w:r>
      <w:r w:rsidR="00B2355E">
        <w:rPr>
          <w:sz w:val="24"/>
        </w:rPr>
        <w:t>XX</w:t>
      </w:r>
      <w:r>
        <w:rPr>
          <w:spacing w:val="-1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>Present</w:t>
      </w:r>
    </w:p>
    <w:p w14:paraId="2DEFCB7C" w14:textId="4A977ACC" w:rsidR="00397A93" w:rsidRPr="00B30036" w:rsidRDefault="003573BA" w:rsidP="00442267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Execut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xcellent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im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anagement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kills b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balanc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20 hour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f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ractic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eek, a</w:t>
      </w:r>
      <w:r w:rsidRPr="00B30036">
        <w:rPr>
          <w:sz w:val="24"/>
          <w:szCs w:val="24"/>
        </w:rPr>
        <w:t xml:space="preserve"> </w:t>
      </w:r>
      <w:r w:rsidR="006D643C" w:rsidRPr="00B30036">
        <w:rPr>
          <w:sz w:val="24"/>
          <w:szCs w:val="24"/>
        </w:rPr>
        <w:t>full-tim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cademic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ours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load whil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aintain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cademic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ligibility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19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gam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NCAA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chedule.</w:t>
      </w:r>
    </w:p>
    <w:p w14:paraId="2DEFCB7D" w14:textId="77777777" w:rsidR="00397A93" w:rsidRPr="00B30036" w:rsidRDefault="003573BA" w:rsidP="00442267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Maintai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rofessional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demeano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hil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represent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KSU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dur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chool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thletic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ersonal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ctivities</w:t>
      </w:r>
    </w:p>
    <w:p w14:paraId="2DEFCB7E" w14:textId="77777777" w:rsidR="00397A93" w:rsidRPr="00B30036" w:rsidRDefault="003573BA" w:rsidP="00442267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Successfull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ok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i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riticism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resolv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onflicts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dapt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hange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quickl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ithi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gam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y</w:t>
      </w:r>
    </w:p>
    <w:p w14:paraId="2DEFCB7F" w14:textId="77777777" w:rsidR="00397A93" w:rsidRPr="00B30036" w:rsidRDefault="003573BA" w:rsidP="00442267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Recogniz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SUN First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eam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ll-Conferenc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yer</w:t>
      </w:r>
    </w:p>
    <w:p w14:paraId="2DEFCB80" w14:textId="77777777" w:rsidR="00397A93" w:rsidRPr="00B30036" w:rsidRDefault="003573BA" w:rsidP="00442267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Select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embe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f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h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2018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ll-Regio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eam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by th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Unit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occer Coaches</w:t>
      </w:r>
    </w:p>
    <w:p w14:paraId="2DEFCB81" w14:textId="61736601" w:rsidR="00397A93" w:rsidRDefault="003573BA" w:rsidP="00442267">
      <w:pPr>
        <w:tabs>
          <w:tab w:val="left" w:pos="8460"/>
          <w:tab w:val="left" w:pos="8741"/>
        </w:tabs>
        <w:rPr>
          <w:sz w:val="24"/>
        </w:rPr>
      </w:pPr>
      <w:r>
        <w:rPr>
          <w:b/>
          <w:sz w:val="24"/>
        </w:rPr>
        <w:t>K</w:t>
      </w:r>
      <w:r>
        <w:rPr>
          <w:b/>
          <w:sz w:val="24"/>
        </w:rPr>
        <w:t>S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occ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amps,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Camp Coach</w:t>
      </w:r>
      <w:r>
        <w:rPr>
          <w:sz w:val="24"/>
        </w:rPr>
        <w:tab/>
      </w:r>
      <w:r w:rsidR="00B2355E">
        <w:rPr>
          <w:sz w:val="24"/>
        </w:rPr>
        <w:t xml:space="preserve">             </w:t>
      </w:r>
      <w:r>
        <w:rPr>
          <w:sz w:val="24"/>
        </w:rPr>
        <w:t>February</w:t>
      </w:r>
      <w:r>
        <w:rPr>
          <w:spacing w:val="-1"/>
          <w:sz w:val="24"/>
        </w:rPr>
        <w:t xml:space="preserve"> </w:t>
      </w:r>
      <w:r>
        <w:rPr>
          <w:sz w:val="24"/>
        </w:rPr>
        <w:t>20</w:t>
      </w:r>
      <w:r w:rsidR="00B2355E">
        <w:rPr>
          <w:sz w:val="24"/>
        </w:rPr>
        <w:t>XX</w:t>
      </w:r>
      <w:r>
        <w:rPr>
          <w:spacing w:val="-1"/>
          <w:sz w:val="24"/>
        </w:rPr>
        <w:t xml:space="preserve"> </w:t>
      </w:r>
    </w:p>
    <w:p w14:paraId="2DEFCB82" w14:textId="77777777" w:rsidR="00397A93" w:rsidRPr="00B30036" w:rsidRDefault="003573BA" w:rsidP="00442267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Work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ith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hildren, ag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group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4-9 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14-17</w:t>
      </w:r>
    </w:p>
    <w:p w14:paraId="2DEFCB83" w14:textId="3412B2CD" w:rsidR="00397A93" w:rsidRPr="00B30036" w:rsidRDefault="003573BA" w:rsidP="00442267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Provid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kill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instruction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aught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undamental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occe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echnique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actics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valuate</w:t>
      </w:r>
      <w:r w:rsidRPr="00B30036">
        <w:rPr>
          <w:sz w:val="24"/>
          <w:szCs w:val="24"/>
        </w:rPr>
        <w:t>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yer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or KSU,</w:t>
      </w:r>
      <w:r w:rsidR="003F6379"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="00B958B8" w:rsidRPr="00B30036">
        <w:rPr>
          <w:sz w:val="24"/>
          <w:szCs w:val="24"/>
        </w:rPr>
        <w:t>oversaw</w:t>
      </w:r>
      <w:r w:rsidRPr="00B30036">
        <w:rPr>
          <w:sz w:val="24"/>
          <w:szCs w:val="24"/>
        </w:rPr>
        <w:t xml:space="preserve"> ensuring th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afety 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ell-being of th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yers</w:t>
      </w:r>
    </w:p>
    <w:p w14:paraId="2DEFCB84" w14:textId="77777777" w:rsidR="00397A93" w:rsidRPr="00B30036" w:rsidRDefault="003573BA" w:rsidP="00442267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Help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anage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rganize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reat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ractic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ns</w:t>
      </w:r>
    </w:p>
    <w:p w14:paraId="2DEFCB85" w14:textId="0722C9B2" w:rsidR="00397A93" w:rsidRDefault="00B958B8" w:rsidP="00442267">
      <w:pPr>
        <w:tabs>
          <w:tab w:val="left" w:pos="8021"/>
        </w:tabs>
        <w:rPr>
          <w:sz w:val="24"/>
        </w:rPr>
      </w:pPr>
      <w:r>
        <w:rPr>
          <w:b/>
          <w:sz w:val="24"/>
        </w:rPr>
        <w:t>Southern</w:t>
      </w:r>
      <w:r w:rsidR="003573BA">
        <w:rPr>
          <w:b/>
          <w:spacing w:val="-3"/>
          <w:sz w:val="24"/>
        </w:rPr>
        <w:t xml:space="preserve"> </w:t>
      </w:r>
      <w:r w:rsidR="003573BA">
        <w:rPr>
          <w:b/>
          <w:sz w:val="24"/>
        </w:rPr>
        <w:t>Soccer Association,</w:t>
      </w:r>
      <w:r w:rsidR="003573BA">
        <w:rPr>
          <w:b/>
          <w:spacing w:val="1"/>
          <w:sz w:val="24"/>
        </w:rPr>
        <w:t xml:space="preserve"> </w:t>
      </w:r>
      <w:r w:rsidR="003573BA">
        <w:rPr>
          <w:sz w:val="24"/>
        </w:rPr>
        <w:t>Camp</w:t>
      </w:r>
      <w:r w:rsidR="003573BA">
        <w:rPr>
          <w:spacing w:val="-1"/>
          <w:sz w:val="24"/>
        </w:rPr>
        <w:t xml:space="preserve"> </w:t>
      </w:r>
      <w:r w:rsidR="003573BA">
        <w:rPr>
          <w:sz w:val="24"/>
        </w:rPr>
        <w:t>Leader</w:t>
      </w:r>
      <w:r w:rsidR="003573BA">
        <w:rPr>
          <w:sz w:val="24"/>
        </w:rPr>
        <w:tab/>
      </w:r>
      <w:r w:rsidR="00B2355E">
        <w:rPr>
          <w:sz w:val="24"/>
        </w:rPr>
        <w:t xml:space="preserve">     </w:t>
      </w:r>
      <w:r w:rsidR="003573BA">
        <w:rPr>
          <w:sz w:val="24"/>
        </w:rPr>
        <w:t>May</w:t>
      </w:r>
      <w:r w:rsidR="00B2355E">
        <w:rPr>
          <w:sz w:val="24"/>
        </w:rPr>
        <w:t xml:space="preserve"> 20XX</w:t>
      </w:r>
      <w:r w:rsidR="003573BA">
        <w:rPr>
          <w:spacing w:val="41"/>
          <w:sz w:val="24"/>
        </w:rPr>
        <w:t xml:space="preserve"> </w:t>
      </w:r>
      <w:r w:rsidR="003573BA">
        <w:rPr>
          <w:sz w:val="24"/>
        </w:rPr>
        <w:t>– June</w:t>
      </w:r>
      <w:r w:rsidR="003573BA">
        <w:rPr>
          <w:spacing w:val="-2"/>
          <w:sz w:val="24"/>
        </w:rPr>
        <w:t xml:space="preserve"> </w:t>
      </w:r>
      <w:r w:rsidR="003573BA">
        <w:rPr>
          <w:sz w:val="24"/>
        </w:rPr>
        <w:t>20</w:t>
      </w:r>
      <w:r w:rsidR="00B2355E">
        <w:rPr>
          <w:sz w:val="24"/>
        </w:rPr>
        <w:t>XX</w:t>
      </w:r>
    </w:p>
    <w:p w14:paraId="2DEFCB86" w14:textId="77777777" w:rsidR="00397A93" w:rsidRPr="00B30036" w:rsidRDefault="003573BA" w:rsidP="00442267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Work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ith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hildren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g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groups 5-14</w:t>
      </w:r>
    </w:p>
    <w:p w14:paraId="2DEFCB87" w14:textId="77777777" w:rsidR="00397A93" w:rsidRPr="00B30036" w:rsidRDefault="003573BA" w:rsidP="00442267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Instruct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eam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f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20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yer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rovid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ncourag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ffectiv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riticism</w:t>
      </w:r>
    </w:p>
    <w:p w14:paraId="2DEFCB88" w14:textId="77777777" w:rsidR="00397A93" w:rsidRPr="00B30036" w:rsidRDefault="003573BA" w:rsidP="00442267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Coach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basic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kill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ets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nn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rganized drills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end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discourag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rustrat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layers</w:t>
      </w:r>
    </w:p>
    <w:p w14:paraId="2DEFCB89" w14:textId="3E576E29" w:rsidR="00397A93" w:rsidRDefault="003F6379" w:rsidP="00442267">
      <w:pPr>
        <w:tabs>
          <w:tab w:val="left" w:pos="7301"/>
        </w:tabs>
        <w:rPr>
          <w:sz w:val="24"/>
        </w:rPr>
      </w:pPr>
      <w:r>
        <w:rPr>
          <w:b/>
          <w:sz w:val="24"/>
        </w:rPr>
        <w:t>Two Cousin’s Pizza</w:t>
      </w:r>
      <w:r w:rsidR="003573BA">
        <w:rPr>
          <w:b/>
          <w:sz w:val="24"/>
        </w:rPr>
        <w:t>,</w:t>
      </w:r>
      <w:r w:rsidR="003235EC">
        <w:rPr>
          <w:b/>
          <w:sz w:val="24"/>
        </w:rPr>
        <w:t xml:space="preserve"> </w:t>
      </w:r>
      <w:r w:rsidR="003235EC">
        <w:rPr>
          <w:bCs/>
          <w:sz w:val="24"/>
        </w:rPr>
        <w:t>Server</w:t>
      </w:r>
      <w:r w:rsidR="003573BA">
        <w:rPr>
          <w:b/>
          <w:sz w:val="24"/>
        </w:rPr>
        <w:tab/>
      </w:r>
      <w:r w:rsidR="00B2355E">
        <w:rPr>
          <w:b/>
          <w:sz w:val="24"/>
        </w:rPr>
        <w:t xml:space="preserve">     </w:t>
      </w:r>
      <w:r w:rsidR="003573BA">
        <w:rPr>
          <w:sz w:val="24"/>
        </w:rPr>
        <w:t>January</w:t>
      </w:r>
      <w:r w:rsidR="003573BA">
        <w:rPr>
          <w:spacing w:val="-1"/>
          <w:sz w:val="24"/>
        </w:rPr>
        <w:t xml:space="preserve"> </w:t>
      </w:r>
      <w:r w:rsidR="003573BA">
        <w:rPr>
          <w:sz w:val="24"/>
        </w:rPr>
        <w:t>20</w:t>
      </w:r>
      <w:r w:rsidR="00B2355E">
        <w:rPr>
          <w:sz w:val="24"/>
        </w:rPr>
        <w:t>XX</w:t>
      </w:r>
      <w:r w:rsidR="003573BA">
        <w:rPr>
          <w:spacing w:val="-1"/>
          <w:sz w:val="24"/>
        </w:rPr>
        <w:t xml:space="preserve"> </w:t>
      </w:r>
      <w:r w:rsidR="003573BA">
        <w:rPr>
          <w:sz w:val="24"/>
        </w:rPr>
        <w:t>–</w:t>
      </w:r>
      <w:r w:rsidR="003573BA">
        <w:rPr>
          <w:spacing w:val="1"/>
          <w:sz w:val="24"/>
        </w:rPr>
        <w:t xml:space="preserve"> </w:t>
      </w:r>
      <w:r w:rsidR="003573BA">
        <w:rPr>
          <w:sz w:val="24"/>
        </w:rPr>
        <w:t>February 20</w:t>
      </w:r>
      <w:r w:rsidR="00B2355E">
        <w:rPr>
          <w:sz w:val="24"/>
        </w:rPr>
        <w:t>XX</w:t>
      </w:r>
    </w:p>
    <w:p w14:paraId="2DEFCB8A" w14:textId="77777777" w:rsidR="00397A93" w:rsidRPr="00B30036" w:rsidRDefault="003573BA" w:rsidP="00442267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Accuratel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ok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rders 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et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pecial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ustomer demands</w:t>
      </w:r>
    </w:p>
    <w:p w14:paraId="2DEFCB8B" w14:textId="77777777" w:rsidR="00397A93" w:rsidRPr="00B30036" w:rsidRDefault="003573BA" w:rsidP="00442267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Replenish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ondiment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upplie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o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xpected custome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load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hil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aintain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lea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rganiz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ounte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pace</w:t>
      </w:r>
    </w:p>
    <w:p w14:paraId="2DEFCB8C" w14:textId="10D9B6F6" w:rsidR="00397A93" w:rsidRDefault="003573BA" w:rsidP="00442267">
      <w:pPr>
        <w:tabs>
          <w:tab w:val="left" w:pos="7560"/>
        </w:tabs>
        <w:spacing w:before="4"/>
        <w:rPr>
          <w:sz w:val="24"/>
        </w:rPr>
      </w:pPr>
      <w:proofErr w:type="spellStart"/>
      <w:r>
        <w:rPr>
          <w:b/>
          <w:sz w:val="24"/>
        </w:rPr>
        <w:t>N</w:t>
      </w:r>
      <w:r>
        <w:rPr>
          <w:b/>
          <w:sz w:val="24"/>
        </w:rPr>
        <w:t>eurosport</w:t>
      </w:r>
      <w:proofErr w:type="spellEnd"/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hysica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rapy,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Intern</w:t>
      </w:r>
      <w:r w:rsidR="00B2355E">
        <w:rPr>
          <w:sz w:val="24"/>
        </w:rPr>
        <w:tab/>
      </w:r>
      <w:r>
        <w:rPr>
          <w:sz w:val="24"/>
        </w:rPr>
        <w:t>August</w:t>
      </w:r>
      <w:r w:rsidR="00B2355E">
        <w:rPr>
          <w:sz w:val="24"/>
        </w:rPr>
        <w:t xml:space="preserve"> 20XX</w:t>
      </w:r>
      <w:r>
        <w:rPr>
          <w:spacing w:val="-1"/>
          <w:sz w:val="24"/>
        </w:rPr>
        <w:t xml:space="preserve"> </w:t>
      </w:r>
      <w:r>
        <w:rPr>
          <w:sz w:val="24"/>
        </w:rPr>
        <w:t>– December</w:t>
      </w:r>
      <w:r>
        <w:rPr>
          <w:spacing w:val="-1"/>
          <w:sz w:val="24"/>
        </w:rPr>
        <w:t xml:space="preserve"> </w:t>
      </w:r>
      <w:r>
        <w:rPr>
          <w:sz w:val="24"/>
        </w:rPr>
        <w:t>20</w:t>
      </w:r>
      <w:r w:rsidR="00B2355E">
        <w:rPr>
          <w:sz w:val="24"/>
        </w:rPr>
        <w:t>XX</w:t>
      </w:r>
    </w:p>
    <w:p w14:paraId="2DEFCB8D" w14:textId="5383F3C7" w:rsidR="00397A93" w:rsidRPr="00B30036" w:rsidRDefault="003573BA" w:rsidP="00442267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Shadow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hiropractor and observ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hysical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herapist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ork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ith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rang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f</w:t>
      </w:r>
      <w:r w:rsidRPr="00B3003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atients from </w:t>
      </w:r>
      <w:r w:rsidRPr="00B30036">
        <w:rPr>
          <w:sz w:val="24"/>
          <w:szCs w:val="24"/>
        </w:rPr>
        <w:t>high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chool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thlete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 older adults</w:t>
      </w:r>
    </w:p>
    <w:p w14:paraId="2DEFCB8E" w14:textId="77777777" w:rsidR="00397A93" w:rsidRPr="00B30036" w:rsidRDefault="003573BA" w:rsidP="00442267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Tended to patient’s needs, assisted with organizing and housekeeping (</w:t>
      </w:r>
      <w:proofErr w:type="gramStart"/>
      <w:r w:rsidRPr="00B30036">
        <w:rPr>
          <w:sz w:val="24"/>
          <w:szCs w:val="24"/>
        </w:rPr>
        <w:t>i.e.</w:t>
      </w:r>
      <w:proofErr w:type="gramEnd"/>
      <w:r w:rsidRPr="00B30036">
        <w:rPr>
          <w:sz w:val="24"/>
          <w:szCs w:val="24"/>
        </w:rPr>
        <w:t xml:space="preserve"> towels, exercise equipment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tc.)</w:t>
      </w:r>
    </w:p>
    <w:p w14:paraId="2DEFCB8F" w14:textId="77777777" w:rsidR="00397A93" w:rsidRDefault="00397A93" w:rsidP="00442267">
      <w:pPr>
        <w:pStyle w:val="BodyText"/>
        <w:spacing w:before="4"/>
        <w:ind w:left="0" w:firstLine="0"/>
      </w:pPr>
    </w:p>
    <w:p w14:paraId="2DEFCB90" w14:textId="77777777" w:rsidR="00397A93" w:rsidRDefault="003573BA" w:rsidP="00442267">
      <w:pPr>
        <w:pStyle w:val="Heading1"/>
        <w:spacing w:before="1"/>
        <w:ind w:left="0"/>
      </w:pPr>
      <w:r>
        <w:t>VOLUNTEER</w:t>
      </w:r>
      <w:r>
        <w:rPr>
          <w:spacing w:val="-2"/>
        </w:rPr>
        <w:t xml:space="preserve"> </w:t>
      </w:r>
      <w:r>
        <w:t>EXPIERENCE</w:t>
      </w:r>
    </w:p>
    <w:p w14:paraId="2DEFCB91" w14:textId="77777777" w:rsidR="00397A93" w:rsidRDefault="003573BA" w:rsidP="00442267">
      <w:pPr>
        <w:rPr>
          <w:sz w:val="24"/>
        </w:rPr>
      </w:pPr>
      <w:r>
        <w:rPr>
          <w:b/>
          <w:sz w:val="24"/>
        </w:rPr>
        <w:t>Fe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M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v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</w:t>
      </w:r>
      <w:r>
        <w:rPr>
          <w:b/>
          <w:sz w:val="24"/>
        </w:rPr>
        <w:t xml:space="preserve">hildren, </w:t>
      </w:r>
      <w:r>
        <w:rPr>
          <w:sz w:val="24"/>
        </w:rPr>
        <w:t>Volunteer</w:t>
      </w:r>
    </w:p>
    <w:p w14:paraId="2DEFCB92" w14:textId="77777777" w:rsidR="00397A93" w:rsidRPr="00B30036" w:rsidRDefault="003573BA" w:rsidP="00442267">
      <w:pPr>
        <w:pStyle w:val="ListParagraph"/>
        <w:numPr>
          <w:ilvl w:val="0"/>
          <w:numId w:val="9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Helpe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packag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ve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hous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meal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b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ent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oversea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for familie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i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need</w:t>
      </w:r>
    </w:p>
    <w:p w14:paraId="2DEFCB93" w14:textId="77777777" w:rsidR="00397A93" w:rsidRDefault="003573BA" w:rsidP="00442267">
      <w:pPr>
        <w:rPr>
          <w:sz w:val="24"/>
        </w:rPr>
      </w:pPr>
      <w:r>
        <w:rPr>
          <w:b/>
          <w:sz w:val="24"/>
        </w:rPr>
        <w:t>C</w:t>
      </w:r>
      <w:r>
        <w:rPr>
          <w:b/>
          <w:sz w:val="24"/>
        </w:rPr>
        <w:t>hildren’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Health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ar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tlanta,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Volunteer</w:t>
      </w:r>
    </w:p>
    <w:p w14:paraId="2DEFCB94" w14:textId="77777777" w:rsidR="00397A93" w:rsidRPr="00B30036" w:rsidRDefault="003573BA" w:rsidP="00442267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KSU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tudent-athlete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spent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im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ntertaining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visiting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nd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alking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ith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hildre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i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h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rehabilitatio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wing</w:t>
      </w:r>
    </w:p>
    <w:p w14:paraId="2DEFCB95" w14:textId="77777777" w:rsidR="00397A93" w:rsidRPr="00B30036" w:rsidRDefault="003573BA" w:rsidP="00442267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 w:rsidRPr="00B30036">
        <w:rPr>
          <w:sz w:val="24"/>
          <w:szCs w:val="24"/>
        </w:rPr>
        <w:t>Brought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KSU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thletics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gear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 giv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awa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o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he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hildren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(</w:t>
      </w:r>
      <w:proofErr w:type="gramStart"/>
      <w:r w:rsidRPr="00B30036">
        <w:rPr>
          <w:sz w:val="24"/>
          <w:szCs w:val="24"/>
        </w:rPr>
        <w:t>i.e.</w:t>
      </w:r>
      <w:proofErr w:type="gramEnd"/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t-shirts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hats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key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chains,</w:t>
      </w:r>
      <w:r w:rsidRPr="00B30036">
        <w:rPr>
          <w:sz w:val="24"/>
          <w:szCs w:val="24"/>
        </w:rPr>
        <w:t xml:space="preserve"> </w:t>
      </w:r>
      <w:r w:rsidRPr="00B30036">
        <w:rPr>
          <w:sz w:val="24"/>
          <w:szCs w:val="24"/>
        </w:rPr>
        <w:t>etc.)</w:t>
      </w:r>
    </w:p>
    <w:sectPr w:rsidR="00397A93" w:rsidRPr="00B30036" w:rsidSect="00A8754D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251"/>
    <w:multiLevelType w:val="hybridMultilevel"/>
    <w:tmpl w:val="D572FE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4A0B5D"/>
    <w:multiLevelType w:val="hybridMultilevel"/>
    <w:tmpl w:val="4C34D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AB165C"/>
    <w:multiLevelType w:val="hybridMultilevel"/>
    <w:tmpl w:val="016AA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6906F3"/>
    <w:multiLevelType w:val="hybridMultilevel"/>
    <w:tmpl w:val="9EBE5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5C1918"/>
    <w:multiLevelType w:val="hybridMultilevel"/>
    <w:tmpl w:val="E6A85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616F70"/>
    <w:multiLevelType w:val="hybridMultilevel"/>
    <w:tmpl w:val="D63E8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1D93313"/>
    <w:multiLevelType w:val="hybridMultilevel"/>
    <w:tmpl w:val="4C34E3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4A2E8D"/>
    <w:multiLevelType w:val="hybridMultilevel"/>
    <w:tmpl w:val="35043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5A3746"/>
    <w:multiLevelType w:val="hybridMultilevel"/>
    <w:tmpl w:val="82F0BB16"/>
    <w:lvl w:ilvl="0" w:tplc="BABA156C">
      <w:numFmt w:val="bullet"/>
      <w:lvlText w:val="•"/>
      <w:lvlJc w:val="left"/>
      <w:pPr>
        <w:ind w:left="82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</w:rPr>
    </w:lvl>
    <w:lvl w:ilvl="1" w:tplc="40E04212">
      <w:numFmt w:val="bullet"/>
      <w:lvlText w:val="•"/>
      <w:lvlJc w:val="left"/>
      <w:pPr>
        <w:ind w:left="1836" w:hanging="361"/>
      </w:pPr>
      <w:rPr>
        <w:rFonts w:hint="default"/>
      </w:rPr>
    </w:lvl>
    <w:lvl w:ilvl="2" w:tplc="F8A43A22">
      <w:numFmt w:val="bullet"/>
      <w:lvlText w:val="•"/>
      <w:lvlJc w:val="left"/>
      <w:pPr>
        <w:ind w:left="2852" w:hanging="361"/>
      </w:pPr>
      <w:rPr>
        <w:rFonts w:hint="default"/>
      </w:rPr>
    </w:lvl>
    <w:lvl w:ilvl="3" w:tplc="A14A24F0">
      <w:numFmt w:val="bullet"/>
      <w:lvlText w:val="•"/>
      <w:lvlJc w:val="left"/>
      <w:pPr>
        <w:ind w:left="3868" w:hanging="361"/>
      </w:pPr>
      <w:rPr>
        <w:rFonts w:hint="default"/>
      </w:rPr>
    </w:lvl>
    <w:lvl w:ilvl="4" w:tplc="7D408ADA">
      <w:numFmt w:val="bullet"/>
      <w:lvlText w:val="•"/>
      <w:lvlJc w:val="left"/>
      <w:pPr>
        <w:ind w:left="4884" w:hanging="361"/>
      </w:pPr>
      <w:rPr>
        <w:rFonts w:hint="default"/>
      </w:rPr>
    </w:lvl>
    <w:lvl w:ilvl="5" w:tplc="38D6D318">
      <w:numFmt w:val="bullet"/>
      <w:lvlText w:val="•"/>
      <w:lvlJc w:val="left"/>
      <w:pPr>
        <w:ind w:left="5900" w:hanging="361"/>
      </w:pPr>
      <w:rPr>
        <w:rFonts w:hint="default"/>
      </w:rPr>
    </w:lvl>
    <w:lvl w:ilvl="6" w:tplc="BFC68202">
      <w:numFmt w:val="bullet"/>
      <w:lvlText w:val="•"/>
      <w:lvlJc w:val="left"/>
      <w:pPr>
        <w:ind w:left="6916" w:hanging="361"/>
      </w:pPr>
      <w:rPr>
        <w:rFonts w:hint="default"/>
      </w:rPr>
    </w:lvl>
    <w:lvl w:ilvl="7" w:tplc="2D8E14B8">
      <w:numFmt w:val="bullet"/>
      <w:lvlText w:val="•"/>
      <w:lvlJc w:val="left"/>
      <w:pPr>
        <w:ind w:left="7932" w:hanging="361"/>
      </w:pPr>
      <w:rPr>
        <w:rFonts w:hint="default"/>
      </w:rPr>
    </w:lvl>
    <w:lvl w:ilvl="8" w:tplc="13286426">
      <w:numFmt w:val="bullet"/>
      <w:lvlText w:val="•"/>
      <w:lvlJc w:val="left"/>
      <w:pPr>
        <w:ind w:left="8948" w:hanging="361"/>
      </w:pPr>
      <w:rPr>
        <w:rFonts w:hint="default"/>
      </w:rPr>
    </w:lvl>
  </w:abstractNum>
  <w:abstractNum w:abstractNumId="9" w15:restartNumberingAfterBreak="0">
    <w:nsid w:val="7AC1054C"/>
    <w:multiLevelType w:val="hybridMultilevel"/>
    <w:tmpl w:val="C0AE6E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7"/>
  </w:num>
  <w:num w:numId="5">
    <w:abstractNumId w:val="9"/>
  </w:num>
  <w:num w:numId="6">
    <w:abstractNumId w:val="1"/>
  </w:num>
  <w:num w:numId="7">
    <w:abstractNumId w:val="2"/>
  </w:num>
  <w:num w:numId="8">
    <w:abstractNumId w:val="0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formsDesign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zExsTCwNDI1NDFX0lEKTi0uzszPAykwrAUABfgiVCwAAAA="/>
  </w:docVars>
  <w:rsids>
    <w:rsidRoot w:val="00397A93"/>
    <w:rsid w:val="002C2B4D"/>
    <w:rsid w:val="003235EC"/>
    <w:rsid w:val="003573BA"/>
    <w:rsid w:val="00397A93"/>
    <w:rsid w:val="003F6379"/>
    <w:rsid w:val="00442267"/>
    <w:rsid w:val="006D643C"/>
    <w:rsid w:val="00A8754D"/>
    <w:rsid w:val="00B2355E"/>
    <w:rsid w:val="00B30036"/>
    <w:rsid w:val="00B958B8"/>
    <w:rsid w:val="00F93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FCB68"/>
  <w15:docId w15:val="{248BE70E-91A7-4843-B4F5-9145F6F0C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0" w:line="321" w:lineRule="exact"/>
      <w:ind w:left="2564" w:right="4691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86" w:lineRule="exact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93C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3C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36</Words>
  <Characters>2490</Characters>
  <Application>Microsoft Office Word</Application>
  <DocSecurity>0</DocSecurity>
  <Lines>20</Lines>
  <Paragraphs>5</Paragraphs>
  <ScaleCrop>false</ScaleCrop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gan Stoltzfus</cp:lastModifiedBy>
  <cp:revision>12</cp:revision>
  <dcterms:created xsi:type="dcterms:W3CDTF">2021-12-08T22:00:00Z</dcterms:created>
  <dcterms:modified xsi:type="dcterms:W3CDTF">2021-12-09T20:23:00Z</dcterms:modified>
</cp:coreProperties>
</file>